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167D4" w14:textId="1A0874D5"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68016E">
        <w:rPr>
          <w:rFonts w:ascii="Arial" w:hAnsi="Arial" w:cs="Arial"/>
          <w:b/>
          <w:bCs/>
        </w:rPr>
        <w:t>9</w:t>
      </w:r>
    </w:p>
    <w:p w14:paraId="1188FDCB" w14:textId="6AF4DA26" w:rsidR="002F1393" w:rsidRDefault="002F1393" w:rsidP="002F1393">
      <w:pPr>
        <w:jc w:val="center"/>
        <w:rPr>
          <w:rFonts w:ascii="Arial" w:hAnsi="Arial" w:cs="Arial"/>
          <w:b/>
          <w:bCs/>
        </w:rPr>
      </w:pPr>
      <w:r w:rsidRPr="240FF4CE">
        <w:rPr>
          <w:rFonts w:ascii="Arial" w:hAnsi="Arial" w:cs="Arial"/>
          <w:b/>
          <w:bCs/>
        </w:rPr>
        <w:t xml:space="preserve">Addendum </w:t>
      </w:r>
      <w:r w:rsidR="008E710A">
        <w:rPr>
          <w:rFonts w:ascii="Arial" w:hAnsi="Arial" w:cs="Arial"/>
          <w:b/>
          <w:bCs/>
        </w:rPr>
        <w:t>0</w:t>
      </w:r>
      <w:r w:rsidR="008C6DFE">
        <w:rPr>
          <w:rFonts w:ascii="Arial" w:hAnsi="Arial" w:cs="Arial"/>
          <w:b/>
          <w:bCs/>
        </w:rPr>
        <w:t>1</w:t>
      </w:r>
    </w:p>
    <w:p w14:paraId="4F7D1D0D" w14:textId="5AAC9A38" w:rsidR="002F1393" w:rsidRDefault="00BF5B85" w:rsidP="002F1393">
      <w:pPr>
        <w:spacing w:after="240"/>
        <w:jc w:val="center"/>
        <w:rPr>
          <w:rFonts w:ascii="Arial" w:hAnsi="Arial" w:cs="Arial"/>
          <w:b/>
          <w:bCs/>
        </w:rPr>
      </w:pPr>
      <w:r>
        <w:rPr>
          <w:rFonts w:ascii="Arial" w:hAnsi="Arial" w:cs="Arial"/>
          <w:b/>
          <w:bCs/>
        </w:rPr>
        <w:t>February</w:t>
      </w:r>
      <w:r w:rsidR="002F1393" w:rsidRPr="2F0F6600">
        <w:rPr>
          <w:rFonts w:ascii="Arial" w:hAnsi="Arial" w:cs="Arial"/>
          <w:b/>
          <w:bCs/>
        </w:rPr>
        <w:t xml:space="preserve"> 2020</w:t>
      </w:r>
    </w:p>
    <w:p w14:paraId="75086AA7" w14:textId="44E10B63" w:rsidR="0068016E" w:rsidRDefault="0068016E" w:rsidP="0068016E">
      <w:pPr>
        <w:spacing w:after="240"/>
        <w:jc w:val="center"/>
        <w:rPr>
          <w:rFonts w:ascii="Arial" w:hAnsi="Arial" w:cs="Arial"/>
          <w:b/>
          <w:bCs/>
        </w:rPr>
      </w:pPr>
      <w:r>
        <w:rPr>
          <w:rFonts w:ascii="Arial" w:hAnsi="Arial" w:cs="Arial"/>
          <w:b/>
          <w:bCs/>
        </w:rPr>
        <w:t>Advancing and Commercializing Energy Efficiency in California’s Industrial, Agricultural, and Water Sectors (2021 ACEE Program)</w:t>
      </w:r>
    </w:p>
    <w:p w14:paraId="649601E8" w14:textId="4A9CA91A" w:rsidR="008E710A" w:rsidRDefault="008E710A" w:rsidP="7DB65304">
      <w:pPr>
        <w:pStyle w:val="Default"/>
        <w:rPr>
          <w:sz w:val="22"/>
          <w:szCs w:val="22"/>
        </w:rPr>
      </w:pPr>
      <w:r w:rsidRPr="1F27CCD4">
        <w:rPr>
          <w:sz w:val="22"/>
          <w:szCs w:val="22"/>
        </w:rPr>
        <w:t xml:space="preserve">The addendum includes the </w:t>
      </w:r>
      <w:r>
        <w:rPr>
          <w:sz w:val="22"/>
          <w:szCs w:val="22"/>
        </w:rPr>
        <w:t>above</w:t>
      </w:r>
      <w:r w:rsidRPr="1F27CCD4">
        <w:rPr>
          <w:sz w:val="22"/>
          <w:szCs w:val="22"/>
        </w:rPr>
        <w:t xml:space="preserve"> revisions to the Solicitation Manual. Added language appears in </w:t>
      </w:r>
      <w:r w:rsidRPr="1F27CCD4">
        <w:rPr>
          <w:b/>
          <w:bCs/>
          <w:sz w:val="22"/>
          <w:szCs w:val="22"/>
          <w:u w:val="single"/>
        </w:rPr>
        <w:t>bold underlined</w:t>
      </w:r>
      <w:r w:rsidRPr="1F27CCD4">
        <w:rPr>
          <w:sz w:val="22"/>
          <w:szCs w:val="22"/>
        </w:rPr>
        <w:t xml:space="preserve"> font. </w:t>
      </w:r>
      <w:r w:rsidRPr="00614D1A">
        <w:rPr>
          <w:b/>
          <w:bCs/>
          <w:sz w:val="22"/>
          <w:szCs w:val="22"/>
        </w:rPr>
        <w:t xml:space="preserve">Strikethrough language contained within brackets </w:t>
      </w:r>
      <w:r>
        <w:rPr>
          <w:b/>
          <w:bCs/>
          <w:sz w:val="22"/>
          <w:szCs w:val="22"/>
        </w:rPr>
        <w:t>is</w:t>
      </w:r>
      <w:r w:rsidRPr="00614D1A">
        <w:rPr>
          <w:b/>
          <w:bCs/>
          <w:sz w:val="22"/>
          <w:szCs w:val="22"/>
        </w:rPr>
        <w:t xml:space="preserve"> removed.</w:t>
      </w:r>
    </w:p>
    <w:p w14:paraId="07D67D96" w14:textId="77777777" w:rsidR="008E710A" w:rsidRDefault="008E710A" w:rsidP="7DB65304">
      <w:pPr>
        <w:pStyle w:val="Default"/>
        <w:rPr>
          <w:sz w:val="22"/>
          <w:szCs w:val="22"/>
        </w:rPr>
      </w:pPr>
    </w:p>
    <w:p w14:paraId="7C1357F4" w14:textId="69D4127F" w:rsidR="007E0370" w:rsidRDefault="79103F67" w:rsidP="7DB65304">
      <w:pPr>
        <w:pStyle w:val="Default"/>
        <w:rPr>
          <w:sz w:val="22"/>
          <w:szCs w:val="22"/>
        </w:rPr>
      </w:pPr>
      <w:r w:rsidRPr="02330083">
        <w:rPr>
          <w:sz w:val="22"/>
          <w:szCs w:val="22"/>
        </w:rPr>
        <w:t xml:space="preserve">The purpose of this addendum </w:t>
      </w:r>
      <w:r w:rsidR="5A888D06" w:rsidRPr="02330083">
        <w:rPr>
          <w:sz w:val="22"/>
          <w:szCs w:val="22"/>
        </w:rPr>
        <w:t>is to</w:t>
      </w:r>
      <w:r w:rsidR="5110F729" w:rsidRPr="02330083">
        <w:rPr>
          <w:sz w:val="22"/>
          <w:szCs w:val="22"/>
        </w:rPr>
        <w:t xml:space="preserve"> </w:t>
      </w:r>
      <w:r w:rsidR="00EA6A29">
        <w:rPr>
          <w:sz w:val="22"/>
          <w:szCs w:val="22"/>
        </w:rPr>
        <w:t>make the following changes</w:t>
      </w:r>
      <w:r w:rsidR="00B313D8">
        <w:rPr>
          <w:sz w:val="22"/>
          <w:szCs w:val="22"/>
        </w:rPr>
        <w:t xml:space="preserve"> </w:t>
      </w:r>
      <w:r w:rsidR="00324C57">
        <w:rPr>
          <w:sz w:val="22"/>
          <w:szCs w:val="22"/>
        </w:rPr>
        <w:t xml:space="preserve">for </w:t>
      </w:r>
      <w:r w:rsidR="00DA5AFD">
        <w:rPr>
          <w:sz w:val="22"/>
          <w:szCs w:val="22"/>
        </w:rPr>
        <w:t>Group 2</w:t>
      </w:r>
      <w:r w:rsidR="007E0370">
        <w:rPr>
          <w:sz w:val="22"/>
          <w:szCs w:val="22"/>
        </w:rPr>
        <w:t>:</w:t>
      </w:r>
    </w:p>
    <w:p w14:paraId="71130525" w14:textId="77777777" w:rsidR="007E0370" w:rsidRDefault="007E0370" w:rsidP="7DB65304">
      <w:pPr>
        <w:pStyle w:val="Default"/>
        <w:rPr>
          <w:sz w:val="22"/>
          <w:szCs w:val="22"/>
        </w:rPr>
      </w:pPr>
    </w:p>
    <w:p w14:paraId="67EFF296" w14:textId="6E7B4934" w:rsidR="007E0370" w:rsidRDefault="007E0370" w:rsidP="007E0370">
      <w:pPr>
        <w:pStyle w:val="ListParagraph"/>
        <w:numPr>
          <w:ilvl w:val="0"/>
          <w:numId w:val="35"/>
        </w:numPr>
        <w:spacing w:after="0"/>
      </w:pPr>
      <w:r>
        <w:t xml:space="preserve">Pages 10 and 11 – Adds language </w:t>
      </w:r>
      <w:r w:rsidR="00EA6A29">
        <w:t>to clarify</w:t>
      </w:r>
      <w:r>
        <w:t>:</w:t>
      </w:r>
    </w:p>
    <w:p w14:paraId="7B3A44D9" w14:textId="3DC12F11" w:rsidR="007E0370" w:rsidRDefault="24C9DBFC" w:rsidP="75DC463E">
      <w:pPr>
        <w:pStyle w:val="ListParagraph"/>
        <w:numPr>
          <w:ilvl w:val="1"/>
          <w:numId w:val="35"/>
        </w:numPr>
        <w:spacing w:after="0"/>
        <w:rPr>
          <w:rFonts w:asciiTheme="minorHAnsi" w:eastAsiaTheme="minorEastAsia" w:hAnsiTheme="minorHAnsi" w:cstheme="minorBidi"/>
          <w:szCs w:val="22"/>
        </w:rPr>
      </w:pPr>
      <w:r w:rsidRPr="75DC463E">
        <w:t xml:space="preserve">The </w:t>
      </w:r>
      <w:r w:rsidR="332E93D8" w:rsidRPr="75DC463E">
        <w:t xml:space="preserve">municipal wastewater treatment </w:t>
      </w:r>
      <w:r w:rsidRPr="75DC463E">
        <w:t>facility site selected for the demonstration must already be treating at least 1 million gallons per day</w:t>
      </w:r>
      <w:r w:rsidR="00BF5B85">
        <w:t>.</w:t>
      </w:r>
    </w:p>
    <w:p w14:paraId="0570294E" w14:textId="7AFE83ED" w:rsidR="007E0370" w:rsidRDefault="6A6AC8E8" w:rsidP="2446E53E">
      <w:pPr>
        <w:pStyle w:val="ListParagraph"/>
        <w:numPr>
          <w:ilvl w:val="1"/>
          <w:numId w:val="35"/>
        </w:numPr>
        <w:spacing w:after="0"/>
        <w:rPr>
          <w:rFonts w:asciiTheme="minorHAnsi" w:eastAsiaTheme="minorEastAsia" w:hAnsiTheme="minorHAnsi" w:cstheme="minorBidi"/>
          <w:szCs w:val="22"/>
        </w:rPr>
      </w:pPr>
      <w:r w:rsidRPr="2446E53E">
        <w:t xml:space="preserve">The demonstration system must be capable of treating at least 500,000 gallons </w:t>
      </w:r>
      <w:r w:rsidR="00EA6A29">
        <w:t xml:space="preserve">average daily flow </w:t>
      </w:r>
      <w:r w:rsidRPr="2446E53E">
        <w:t>per day during the M&amp;V phase. The demonstration system can, but is not required to, treat the demonstration site</w:t>
      </w:r>
      <w:r w:rsidR="422D5F65" w:rsidRPr="2446E53E">
        <w:t>’</w:t>
      </w:r>
      <w:r w:rsidRPr="2446E53E">
        <w:t>s total capacity as part of the demonstration</w:t>
      </w:r>
      <w:r w:rsidR="00BF5B85">
        <w:t>.</w:t>
      </w:r>
    </w:p>
    <w:p w14:paraId="78A2EC56" w14:textId="77777777" w:rsidR="00BF5B85" w:rsidRDefault="00BF5B85" w:rsidP="00BF5B85">
      <w:pPr>
        <w:pStyle w:val="ListParagraph"/>
        <w:spacing w:after="0"/>
        <w:ind w:left="1440"/>
      </w:pPr>
    </w:p>
    <w:p w14:paraId="64F7A7D4" w14:textId="1B893C0C" w:rsidR="00D15D98" w:rsidRPr="00D15D98" w:rsidRDefault="007E0370" w:rsidP="00D15D98">
      <w:pPr>
        <w:pStyle w:val="ListParagraph"/>
        <w:numPr>
          <w:ilvl w:val="0"/>
          <w:numId w:val="35"/>
        </w:numPr>
        <w:spacing w:after="0"/>
      </w:pPr>
      <w:r>
        <w:t xml:space="preserve">Funding Amounts Table: Page 14 – For </w:t>
      </w:r>
      <w:r w:rsidR="00BF5B85">
        <w:t>G</w:t>
      </w:r>
      <w:r>
        <w:t>roup 2, changes minimum funding amount to $1.5M from $2M</w:t>
      </w:r>
      <w:r w:rsidR="00BF5B85">
        <w:t>.</w:t>
      </w:r>
    </w:p>
    <w:p w14:paraId="568F7703" w14:textId="77777777" w:rsidR="00D15D98" w:rsidRPr="00D15D98" w:rsidRDefault="00D15D98" w:rsidP="00D15D98"/>
    <w:p w14:paraId="7EEE1DE4" w14:textId="77777777" w:rsidR="00BB217F" w:rsidRPr="00CA173D" w:rsidRDefault="00BB217F" w:rsidP="00CA173D"/>
    <w:p w14:paraId="5114DD07" w14:textId="35D37B1A" w:rsidR="002F1393" w:rsidRPr="007A00F5" w:rsidRDefault="005A7B31" w:rsidP="004967BB">
      <w:pPr>
        <w:pStyle w:val="Default"/>
        <w:spacing w:before="600"/>
        <w:ind w:left="2880"/>
        <w:rPr>
          <w:sz w:val="22"/>
          <w:szCs w:val="22"/>
        </w:rPr>
      </w:pPr>
      <w:r>
        <w:rPr>
          <w:b/>
          <w:bCs/>
          <w:sz w:val="22"/>
          <w:szCs w:val="22"/>
        </w:rPr>
        <w:t>Natalie Johnson</w:t>
      </w:r>
      <w:r w:rsidR="002F1393" w:rsidRPr="007A00F5">
        <w:rPr>
          <w:b/>
          <w:bCs/>
          <w:sz w:val="22"/>
          <w:szCs w:val="22"/>
        </w:rPr>
        <w:t xml:space="preserve">, </w:t>
      </w:r>
    </w:p>
    <w:p w14:paraId="4F8126A4" w14:textId="53E2E1BF" w:rsidR="009E6C35" w:rsidRPr="004967BB" w:rsidRDefault="002F1393" w:rsidP="002F1393">
      <w:pPr>
        <w:ind w:left="2880"/>
        <w:rPr>
          <w:rFonts w:ascii="Arial" w:hAnsi="Arial" w:cs="Arial"/>
          <w:sz w:val="22"/>
          <w:szCs w:val="22"/>
        </w:rPr>
      </w:pPr>
      <w:r w:rsidRPr="5C8B4134">
        <w:rPr>
          <w:rFonts w:ascii="Arial" w:hAnsi="Arial" w:cs="Arial"/>
          <w:b/>
          <w:bCs/>
          <w:sz w:val="22"/>
          <w:szCs w:val="22"/>
        </w:rPr>
        <w:t>Commission Agreement Officer</w:t>
      </w:r>
    </w:p>
    <w:p w14:paraId="2A8C8EC0" w14:textId="2D22AA56" w:rsidR="5C8B4134" w:rsidRDefault="5C8B4134" w:rsidP="5C8B4134">
      <w:pPr>
        <w:ind w:left="2880"/>
        <w:rPr>
          <w:rFonts w:ascii="Arial" w:hAnsi="Arial" w:cs="Arial"/>
          <w:b/>
          <w:bCs/>
          <w:sz w:val="22"/>
          <w:szCs w:val="22"/>
        </w:rPr>
      </w:pPr>
    </w:p>
    <w:p w14:paraId="37E0369A" w14:textId="2EAD0137" w:rsidR="5C8B4134" w:rsidRDefault="5C8B4134" w:rsidP="5C8B4134">
      <w:pPr>
        <w:rPr>
          <w:rFonts w:ascii="Arial" w:hAnsi="Arial" w:cs="Arial"/>
          <w:b/>
          <w:bCs/>
          <w:sz w:val="22"/>
          <w:szCs w:val="22"/>
        </w:rPr>
      </w:pPr>
    </w:p>
    <w:p w14:paraId="3E14555A" w14:textId="2D1B2447" w:rsidR="00EE62FF" w:rsidRDefault="00EE62FF" w:rsidP="5C8B4134">
      <w:pPr>
        <w:rPr>
          <w:rFonts w:ascii="Arial" w:hAnsi="Arial" w:cs="Arial"/>
          <w:b/>
          <w:bCs/>
          <w:sz w:val="22"/>
          <w:szCs w:val="22"/>
        </w:rPr>
      </w:pPr>
    </w:p>
    <w:p w14:paraId="054B95AF" w14:textId="3FB9FE8A" w:rsidR="00EE62FF" w:rsidRDefault="00EE62FF" w:rsidP="5C8B4134">
      <w:pPr>
        <w:rPr>
          <w:rFonts w:ascii="Arial" w:hAnsi="Arial" w:cs="Arial"/>
          <w:b/>
          <w:bCs/>
          <w:sz w:val="22"/>
          <w:szCs w:val="22"/>
        </w:rPr>
      </w:pPr>
    </w:p>
    <w:p w14:paraId="5D66D52A" w14:textId="4D0C8EB7" w:rsidR="00EE62FF" w:rsidRDefault="00EE62FF" w:rsidP="5C8B4134">
      <w:pPr>
        <w:rPr>
          <w:rFonts w:ascii="Arial" w:hAnsi="Arial" w:cs="Arial"/>
          <w:b/>
          <w:bCs/>
          <w:sz w:val="22"/>
          <w:szCs w:val="22"/>
        </w:rPr>
      </w:pPr>
    </w:p>
    <w:p w14:paraId="3877BEF7" w14:textId="52C5A259" w:rsidR="5C8B4134" w:rsidRDefault="5C8B4134" w:rsidP="5C8B4134">
      <w:pPr>
        <w:rPr>
          <w:rFonts w:ascii="Arial" w:hAnsi="Arial" w:cs="Arial"/>
          <w:b/>
          <w:bCs/>
          <w:sz w:val="22"/>
          <w:szCs w:val="22"/>
        </w:rPr>
      </w:pPr>
    </w:p>
    <w:sectPr w:rsidR="5C8B4134" w:rsidSect="002D11A5">
      <w:headerReference w:type="default" r:id="rId11"/>
      <w:headerReference w:type="first" r:id="rId12"/>
      <w:footerReference w:type="first" r:id="rId13"/>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72A1D" w14:textId="77777777" w:rsidR="00AE5B11" w:rsidRDefault="00AE5B11" w:rsidP="00F86D2B">
      <w:r>
        <w:separator/>
      </w:r>
    </w:p>
  </w:endnote>
  <w:endnote w:type="continuationSeparator" w:id="0">
    <w:p w14:paraId="1E56015C" w14:textId="77777777" w:rsidR="00AE5B11" w:rsidRDefault="00AE5B11" w:rsidP="00F86D2B">
      <w:r>
        <w:continuationSeparator/>
      </w:r>
    </w:p>
  </w:endnote>
  <w:endnote w:type="continuationNotice" w:id="1">
    <w:p w14:paraId="74291F51" w14:textId="77777777" w:rsidR="00AE5B11" w:rsidRDefault="00AE5B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C8CA5" w14:textId="74362FB8" w:rsidR="002D11A5" w:rsidRDefault="2446E53E" w:rsidP="002D11A5">
    <w:pPr>
      <w:pStyle w:val="Footer"/>
      <w:ind w:hanging="1800"/>
    </w:pPr>
    <w:r>
      <w:rPr>
        <w:noProof/>
      </w:rPr>
      <w:drawing>
        <wp:inline distT="0" distB="0" distL="0" distR="0" wp14:anchorId="5DD1AA04" wp14:editId="33E2E7F5">
          <wp:extent cx="7775998" cy="1257300"/>
          <wp:effectExtent l="0" t="0" r="0" b="0"/>
          <wp:docPr id="2" name="Picture 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C35DE" w14:textId="77777777" w:rsidR="00AE5B11" w:rsidRDefault="00AE5B11" w:rsidP="00F86D2B">
      <w:r>
        <w:separator/>
      </w:r>
    </w:p>
  </w:footnote>
  <w:footnote w:type="continuationSeparator" w:id="0">
    <w:p w14:paraId="62671658" w14:textId="77777777" w:rsidR="00AE5B11" w:rsidRDefault="00AE5B11" w:rsidP="00F86D2B">
      <w:r>
        <w:continuationSeparator/>
      </w:r>
    </w:p>
  </w:footnote>
  <w:footnote w:type="continuationNotice" w:id="1">
    <w:p w14:paraId="1CA91965" w14:textId="77777777" w:rsidR="00AE5B11" w:rsidRDefault="00AE5B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CEFA" w14:textId="77777777" w:rsidR="003E0D2D" w:rsidRDefault="003E0D2D" w:rsidP="00E210F6">
    <w:pPr>
      <w:rPr>
        <w:rFonts w:ascii="Arial" w:hAnsi="Arial" w:cs="Arial"/>
      </w:rPr>
    </w:pPr>
  </w:p>
  <w:p w14:paraId="3FEFF3ED" w14:textId="34F9E7B1" w:rsidR="00751C0F" w:rsidRPr="00000C30" w:rsidRDefault="00E80FC4">
    <w:pPr>
      <w:pStyle w:val="Header"/>
      <w:rPr>
        <w:rFonts w:ascii="Arial" w:hAnsi="Arial" w:cs="Arial"/>
      </w:rPr>
    </w:pPr>
    <w:r w:rsidRPr="00000C30">
      <w:rPr>
        <w:rFonts w:ascii="Arial" w:hAnsi="Arial" w:cs="Arial"/>
      </w:rPr>
      <w:t>GFO-20-301</w:t>
    </w:r>
  </w:p>
  <w:p w14:paraId="723A45AB" w14:textId="6D066840" w:rsidR="00E80FC4" w:rsidRPr="00000C30" w:rsidRDefault="005D5949">
    <w:pPr>
      <w:pStyle w:val="Header"/>
      <w:rPr>
        <w:rFonts w:ascii="Arial" w:hAnsi="Arial" w:cs="Arial"/>
      </w:rPr>
    </w:pPr>
    <w:r w:rsidRPr="00000C30">
      <w:rPr>
        <w:rFonts w:ascii="Arial" w:hAnsi="Arial" w:cs="Arial"/>
      </w:rPr>
      <w:t xml:space="preserve">Addendum </w:t>
    </w:r>
    <w:r w:rsidR="000312C5">
      <w:rPr>
        <w:rFonts w:ascii="Arial" w:hAnsi="Arial" w:cs="Arial"/>
      </w:rPr>
      <w:t>3</w:t>
    </w:r>
  </w:p>
  <w:p w14:paraId="233088EC" w14:textId="77777777" w:rsidR="00E80FC4" w:rsidRDefault="00E80FC4">
    <w:pPr>
      <w:pStyle w:val="Heade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9A77" w14:textId="0A4518F0" w:rsidR="00E210F6" w:rsidRDefault="2446E53E" w:rsidP="002D11A5">
    <w:pPr>
      <w:pStyle w:val="Header"/>
      <w:ind w:hanging="1800"/>
    </w:pPr>
    <w:r>
      <w:rPr>
        <w:noProof/>
      </w:rPr>
      <w:drawing>
        <wp:inline distT="0" distB="0" distL="0" distR="0" wp14:anchorId="17DA7459" wp14:editId="14400CAD">
          <wp:extent cx="7801020" cy="1257300"/>
          <wp:effectExtent l="0" t="0" r="0" b="0"/>
          <wp:docPr id="1" name="Picture 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pStyle w:val="TOC8"/>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0"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3"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17"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18"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19"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0" w15:restartNumberingAfterBreak="0">
    <w:nsid w:val="60927CE7"/>
    <w:multiLevelType w:val="hybridMultilevel"/>
    <w:tmpl w:val="D7882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2"/>
  </w:num>
  <w:num w:numId="4">
    <w:abstractNumId w:val="1"/>
  </w:num>
  <w:num w:numId="5">
    <w:abstractNumId w:val="18"/>
  </w:num>
  <w:num w:numId="6">
    <w:abstractNumId w:val="8"/>
  </w:num>
  <w:num w:numId="7">
    <w:abstractNumId w:val="17"/>
  </w:num>
  <w:num w:numId="8">
    <w:abstractNumId w:val="26"/>
  </w:num>
  <w:num w:numId="9">
    <w:abstractNumId w:val="14"/>
  </w:num>
  <w:num w:numId="10">
    <w:abstractNumId w:val="10"/>
  </w:num>
  <w:num w:numId="11">
    <w:abstractNumId w:val="24"/>
  </w:num>
  <w:num w:numId="12">
    <w:abstractNumId w:val="5"/>
  </w:num>
  <w:num w:numId="13">
    <w:abstractNumId w:val="16"/>
  </w:num>
  <w:num w:numId="14">
    <w:abstractNumId w:val="4"/>
  </w:num>
  <w:num w:numId="15">
    <w:abstractNumId w:val="23"/>
  </w:num>
  <w:num w:numId="16">
    <w:abstractNumId w:val="9"/>
  </w:num>
  <w:num w:numId="17">
    <w:abstractNumId w:val="0"/>
  </w:num>
  <w:num w:numId="18">
    <w:abstractNumId w:val="13"/>
  </w:num>
  <w:num w:numId="19">
    <w:abstractNumId w:val="6"/>
  </w:num>
  <w:num w:numId="20">
    <w:abstractNumId w:val="11"/>
  </w:num>
  <w:num w:numId="21">
    <w:abstractNumId w:val="19"/>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5"/>
  </w:num>
  <w:num w:numId="27">
    <w:abstractNumId w:val="25"/>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1"/>
  </w:num>
  <w:num w:numId="33">
    <w:abstractNumId w:val="22"/>
  </w:num>
  <w:num w:numId="34">
    <w:abstractNumId w:val="3"/>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10954"/>
    <w:rsid w:val="00017603"/>
    <w:rsid w:val="000247D1"/>
    <w:rsid w:val="00027125"/>
    <w:rsid w:val="000312C5"/>
    <w:rsid w:val="000342FD"/>
    <w:rsid w:val="000557AC"/>
    <w:rsid w:val="00063952"/>
    <w:rsid w:val="00067BAE"/>
    <w:rsid w:val="000717F9"/>
    <w:rsid w:val="0008726D"/>
    <w:rsid w:val="000A4321"/>
    <w:rsid w:val="000C19A7"/>
    <w:rsid w:val="000D0958"/>
    <w:rsid w:val="000D55BB"/>
    <w:rsid w:val="000E3D6E"/>
    <w:rsid w:val="000E5724"/>
    <w:rsid w:val="000F7FD3"/>
    <w:rsid w:val="0014731B"/>
    <w:rsid w:val="0016640C"/>
    <w:rsid w:val="00170548"/>
    <w:rsid w:val="001B2409"/>
    <w:rsid w:val="001B71DE"/>
    <w:rsid w:val="001C1068"/>
    <w:rsid w:val="001C107D"/>
    <w:rsid w:val="001D27B9"/>
    <w:rsid w:val="001D3476"/>
    <w:rsid w:val="001E3018"/>
    <w:rsid w:val="001E52A5"/>
    <w:rsid w:val="001F3DA2"/>
    <w:rsid w:val="001F62F3"/>
    <w:rsid w:val="0020234B"/>
    <w:rsid w:val="002043BD"/>
    <w:rsid w:val="002206B6"/>
    <w:rsid w:val="00221916"/>
    <w:rsid w:val="002235CF"/>
    <w:rsid w:val="0022367C"/>
    <w:rsid w:val="00234AE5"/>
    <w:rsid w:val="00245F8A"/>
    <w:rsid w:val="002935CC"/>
    <w:rsid w:val="00297424"/>
    <w:rsid w:val="002A5F7A"/>
    <w:rsid w:val="002C39CE"/>
    <w:rsid w:val="002D0391"/>
    <w:rsid w:val="002D11A5"/>
    <w:rsid w:val="002D296E"/>
    <w:rsid w:val="002E7192"/>
    <w:rsid w:val="002F1393"/>
    <w:rsid w:val="00300FB1"/>
    <w:rsid w:val="00324C57"/>
    <w:rsid w:val="00332AC9"/>
    <w:rsid w:val="003345E1"/>
    <w:rsid w:val="00343391"/>
    <w:rsid w:val="003453C2"/>
    <w:rsid w:val="00354192"/>
    <w:rsid w:val="0035621F"/>
    <w:rsid w:val="00365BCB"/>
    <w:rsid w:val="003D339A"/>
    <w:rsid w:val="003D4C0A"/>
    <w:rsid w:val="003D4F08"/>
    <w:rsid w:val="003E0D2D"/>
    <w:rsid w:val="003E2F54"/>
    <w:rsid w:val="003F1F01"/>
    <w:rsid w:val="003F2C3B"/>
    <w:rsid w:val="0040612D"/>
    <w:rsid w:val="00407D97"/>
    <w:rsid w:val="00415DE9"/>
    <w:rsid w:val="00430859"/>
    <w:rsid w:val="00437D5F"/>
    <w:rsid w:val="004504D5"/>
    <w:rsid w:val="00476B0E"/>
    <w:rsid w:val="004967BB"/>
    <w:rsid w:val="004A109E"/>
    <w:rsid w:val="004A41B5"/>
    <w:rsid w:val="004A4C18"/>
    <w:rsid w:val="004D0643"/>
    <w:rsid w:val="004E7D0A"/>
    <w:rsid w:val="00500A6D"/>
    <w:rsid w:val="005124AC"/>
    <w:rsid w:val="00524EA9"/>
    <w:rsid w:val="00527817"/>
    <w:rsid w:val="00551CBB"/>
    <w:rsid w:val="005568CA"/>
    <w:rsid w:val="00577D95"/>
    <w:rsid w:val="00590110"/>
    <w:rsid w:val="00590C43"/>
    <w:rsid w:val="005A224A"/>
    <w:rsid w:val="005A7B31"/>
    <w:rsid w:val="005D5949"/>
    <w:rsid w:val="005D641F"/>
    <w:rsid w:val="005E5684"/>
    <w:rsid w:val="005F0D69"/>
    <w:rsid w:val="005F75ED"/>
    <w:rsid w:val="006032F2"/>
    <w:rsid w:val="006064BA"/>
    <w:rsid w:val="0061471B"/>
    <w:rsid w:val="00614D1A"/>
    <w:rsid w:val="00622BAC"/>
    <w:rsid w:val="0062480E"/>
    <w:rsid w:val="00632398"/>
    <w:rsid w:val="006511D6"/>
    <w:rsid w:val="0068016E"/>
    <w:rsid w:val="00690890"/>
    <w:rsid w:val="006978D8"/>
    <w:rsid w:val="006A527A"/>
    <w:rsid w:val="006A57AF"/>
    <w:rsid w:val="006B60BC"/>
    <w:rsid w:val="006D3827"/>
    <w:rsid w:val="006E146A"/>
    <w:rsid w:val="007134AE"/>
    <w:rsid w:val="00713CE7"/>
    <w:rsid w:val="007211FC"/>
    <w:rsid w:val="00746654"/>
    <w:rsid w:val="00751C0F"/>
    <w:rsid w:val="00753770"/>
    <w:rsid w:val="00767B92"/>
    <w:rsid w:val="0077265A"/>
    <w:rsid w:val="007755B5"/>
    <w:rsid w:val="00777798"/>
    <w:rsid w:val="0078154A"/>
    <w:rsid w:val="00783717"/>
    <w:rsid w:val="007858AD"/>
    <w:rsid w:val="007C2C2C"/>
    <w:rsid w:val="007D3A60"/>
    <w:rsid w:val="007D41A8"/>
    <w:rsid w:val="007E0199"/>
    <w:rsid w:val="007E0370"/>
    <w:rsid w:val="007E6E42"/>
    <w:rsid w:val="007F7C9C"/>
    <w:rsid w:val="00815304"/>
    <w:rsid w:val="0081533B"/>
    <w:rsid w:val="00820377"/>
    <w:rsid w:val="00834D4D"/>
    <w:rsid w:val="008356EB"/>
    <w:rsid w:val="00841828"/>
    <w:rsid w:val="00842A5B"/>
    <w:rsid w:val="0085285E"/>
    <w:rsid w:val="0085671D"/>
    <w:rsid w:val="00866BA8"/>
    <w:rsid w:val="00891290"/>
    <w:rsid w:val="008B1B8A"/>
    <w:rsid w:val="008C08BC"/>
    <w:rsid w:val="008C6DFE"/>
    <w:rsid w:val="008E1433"/>
    <w:rsid w:val="008E3926"/>
    <w:rsid w:val="008E3D3A"/>
    <w:rsid w:val="008E710A"/>
    <w:rsid w:val="008E7852"/>
    <w:rsid w:val="00901E14"/>
    <w:rsid w:val="00910710"/>
    <w:rsid w:val="00914318"/>
    <w:rsid w:val="009204B2"/>
    <w:rsid w:val="009407F5"/>
    <w:rsid w:val="00943516"/>
    <w:rsid w:val="00950CDA"/>
    <w:rsid w:val="009574AC"/>
    <w:rsid w:val="0098117C"/>
    <w:rsid w:val="00990BDF"/>
    <w:rsid w:val="009A1DB6"/>
    <w:rsid w:val="009A2A28"/>
    <w:rsid w:val="009A2B58"/>
    <w:rsid w:val="009A6CA7"/>
    <w:rsid w:val="009E63F3"/>
    <w:rsid w:val="009E6C35"/>
    <w:rsid w:val="009E754B"/>
    <w:rsid w:val="009F2CD0"/>
    <w:rsid w:val="00A06846"/>
    <w:rsid w:val="00A143F3"/>
    <w:rsid w:val="00A15FA8"/>
    <w:rsid w:val="00A17202"/>
    <w:rsid w:val="00A20E28"/>
    <w:rsid w:val="00A3384C"/>
    <w:rsid w:val="00A35584"/>
    <w:rsid w:val="00A36CF5"/>
    <w:rsid w:val="00A73089"/>
    <w:rsid w:val="00A76743"/>
    <w:rsid w:val="00A90ABF"/>
    <w:rsid w:val="00AD21FC"/>
    <w:rsid w:val="00AE05B9"/>
    <w:rsid w:val="00AE5B11"/>
    <w:rsid w:val="00B11955"/>
    <w:rsid w:val="00B12422"/>
    <w:rsid w:val="00B14D44"/>
    <w:rsid w:val="00B24834"/>
    <w:rsid w:val="00B313D8"/>
    <w:rsid w:val="00B5764D"/>
    <w:rsid w:val="00B80E72"/>
    <w:rsid w:val="00B84D31"/>
    <w:rsid w:val="00BA1317"/>
    <w:rsid w:val="00BB217F"/>
    <w:rsid w:val="00BB5DCD"/>
    <w:rsid w:val="00BF5B85"/>
    <w:rsid w:val="00C03527"/>
    <w:rsid w:val="00C03D19"/>
    <w:rsid w:val="00C228E9"/>
    <w:rsid w:val="00C30288"/>
    <w:rsid w:val="00C3613F"/>
    <w:rsid w:val="00C67037"/>
    <w:rsid w:val="00C96BDD"/>
    <w:rsid w:val="00CA173D"/>
    <w:rsid w:val="00CB05C6"/>
    <w:rsid w:val="00CB3DF5"/>
    <w:rsid w:val="00CF640A"/>
    <w:rsid w:val="00CF7E54"/>
    <w:rsid w:val="00D141E7"/>
    <w:rsid w:val="00D15D98"/>
    <w:rsid w:val="00D32C3D"/>
    <w:rsid w:val="00D3747A"/>
    <w:rsid w:val="00D4262A"/>
    <w:rsid w:val="00D431C2"/>
    <w:rsid w:val="00D43B83"/>
    <w:rsid w:val="00D518C1"/>
    <w:rsid w:val="00D55115"/>
    <w:rsid w:val="00D6097E"/>
    <w:rsid w:val="00D81A25"/>
    <w:rsid w:val="00D8617D"/>
    <w:rsid w:val="00DA5AFD"/>
    <w:rsid w:val="00DE4072"/>
    <w:rsid w:val="00DF6ED5"/>
    <w:rsid w:val="00E0E665"/>
    <w:rsid w:val="00E166FC"/>
    <w:rsid w:val="00E2043E"/>
    <w:rsid w:val="00E210F6"/>
    <w:rsid w:val="00E2272F"/>
    <w:rsid w:val="00E2420E"/>
    <w:rsid w:val="00E4073F"/>
    <w:rsid w:val="00E42461"/>
    <w:rsid w:val="00E5795D"/>
    <w:rsid w:val="00E57F49"/>
    <w:rsid w:val="00E66229"/>
    <w:rsid w:val="00E76747"/>
    <w:rsid w:val="00E80FC4"/>
    <w:rsid w:val="00EA3A01"/>
    <w:rsid w:val="00EA479F"/>
    <w:rsid w:val="00EA6A29"/>
    <w:rsid w:val="00EA7BDE"/>
    <w:rsid w:val="00EB2B34"/>
    <w:rsid w:val="00EE62FF"/>
    <w:rsid w:val="00EF7B81"/>
    <w:rsid w:val="00F0542B"/>
    <w:rsid w:val="00F10DFF"/>
    <w:rsid w:val="00F23422"/>
    <w:rsid w:val="00F316E4"/>
    <w:rsid w:val="00F427D1"/>
    <w:rsid w:val="00F61D7E"/>
    <w:rsid w:val="00F86D2B"/>
    <w:rsid w:val="00F90F6B"/>
    <w:rsid w:val="00F947AC"/>
    <w:rsid w:val="00F95D8D"/>
    <w:rsid w:val="00F967DF"/>
    <w:rsid w:val="00FB3078"/>
    <w:rsid w:val="00FD537D"/>
    <w:rsid w:val="00FF092C"/>
    <w:rsid w:val="021593DB"/>
    <w:rsid w:val="02330083"/>
    <w:rsid w:val="02E2DC92"/>
    <w:rsid w:val="03DB15D4"/>
    <w:rsid w:val="053D4058"/>
    <w:rsid w:val="06B75B66"/>
    <w:rsid w:val="06E1FEB8"/>
    <w:rsid w:val="06F95B68"/>
    <w:rsid w:val="075B049E"/>
    <w:rsid w:val="07D5C1AB"/>
    <w:rsid w:val="07FC7499"/>
    <w:rsid w:val="0923C256"/>
    <w:rsid w:val="09CA33BC"/>
    <w:rsid w:val="0A833FC6"/>
    <w:rsid w:val="0B05FB92"/>
    <w:rsid w:val="0B9E3E85"/>
    <w:rsid w:val="0BB9DA4F"/>
    <w:rsid w:val="0BC3A48D"/>
    <w:rsid w:val="0E4C83F9"/>
    <w:rsid w:val="0ED68A4A"/>
    <w:rsid w:val="0F9F689C"/>
    <w:rsid w:val="11141486"/>
    <w:rsid w:val="1221923E"/>
    <w:rsid w:val="12889EDD"/>
    <w:rsid w:val="143200CB"/>
    <w:rsid w:val="146E1142"/>
    <w:rsid w:val="14C95AD6"/>
    <w:rsid w:val="15C13BBB"/>
    <w:rsid w:val="174B628F"/>
    <w:rsid w:val="1851B4AC"/>
    <w:rsid w:val="189A5837"/>
    <w:rsid w:val="18B5BEDE"/>
    <w:rsid w:val="18E39AD3"/>
    <w:rsid w:val="1AA58B34"/>
    <w:rsid w:val="1BB9584F"/>
    <w:rsid w:val="1C6C9564"/>
    <w:rsid w:val="1D49D05B"/>
    <w:rsid w:val="1E1C3C9D"/>
    <w:rsid w:val="1EF4B014"/>
    <w:rsid w:val="1F27CCD4"/>
    <w:rsid w:val="1F466FE5"/>
    <w:rsid w:val="20AE379D"/>
    <w:rsid w:val="20CA2B15"/>
    <w:rsid w:val="21297A2B"/>
    <w:rsid w:val="2195A03E"/>
    <w:rsid w:val="21A71C2E"/>
    <w:rsid w:val="2241AB0D"/>
    <w:rsid w:val="224EF9A6"/>
    <w:rsid w:val="23689CD7"/>
    <w:rsid w:val="24074BCE"/>
    <w:rsid w:val="240FF4CE"/>
    <w:rsid w:val="2446E53E"/>
    <w:rsid w:val="24997347"/>
    <w:rsid w:val="24C9DBFC"/>
    <w:rsid w:val="24DE1CC3"/>
    <w:rsid w:val="259EDC24"/>
    <w:rsid w:val="26C08C1C"/>
    <w:rsid w:val="26D357FF"/>
    <w:rsid w:val="279980E0"/>
    <w:rsid w:val="287FFBEC"/>
    <w:rsid w:val="2935558D"/>
    <w:rsid w:val="29D50C87"/>
    <w:rsid w:val="2B771960"/>
    <w:rsid w:val="2C2F221A"/>
    <w:rsid w:val="2C53F5FC"/>
    <w:rsid w:val="2D46F30B"/>
    <w:rsid w:val="2DDE2EEC"/>
    <w:rsid w:val="2F0F6600"/>
    <w:rsid w:val="303A487D"/>
    <w:rsid w:val="30E6178B"/>
    <w:rsid w:val="315E0067"/>
    <w:rsid w:val="3321067B"/>
    <w:rsid w:val="332E93D8"/>
    <w:rsid w:val="368E5A98"/>
    <w:rsid w:val="36AEB91A"/>
    <w:rsid w:val="36E3FF94"/>
    <w:rsid w:val="38781625"/>
    <w:rsid w:val="38AC4ADD"/>
    <w:rsid w:val="392CBB24"/>
    <w:rsid w:val="3A0478CD"/>
    <w:rsid w:val="3A246CD4"/>
    <w:rsid w:val="3A75F64E"/>
    <w:rsid w:val="3B1C5A8D"/>
    <w:rsid w:val="3B251F9C"/>
    <w:rsid w:val="3BCDF897"/>
    <w:rsid w:val="3BD896A3"/>
    <w:rsid w:val="3CECA5C4"/>
    <w:rsid w:val="3DDDB894"/>
    <w:rsid w:val="3DFA2910"/>
    <w:rsid w:val="3E2F8FDB"/>
    <w:rsid w:val="3E5F8B57"/>
    <w:rsid w:val="3E92CF39"/>
    <w:rsid w:val="3EBEBC3B"/>
    <w:rsid w:val="409DCFA8"/>
    <w:rsid w:val="41F8228A"/>
    <w:rsid w:val="422D5F65"/>
    <w:rsid w:val="42810833"/>
    <w:rsid w:val="42E1DD91"/>
    <w:rsid w:val="433C9B01"/>
    <w:rsid w:val="44B4B9B3"/>
    <w:rsid w:val="4716F511"/>
    <w:rsid w:val="483E441B"/>
    <w:rsid w:val="4A4D9641"/>
    <w:rsid w:val="4AB6D10A"/>
    <w:rsid w:val="4B72C11E"/>
    <w:rsid w:val="4D8116AE"/>
    <w:rsid w:val="4DC2B867"/>
    <w:rsid w:val="4F0EDF5D"/>
    <w:rsid w:val="4F9EDEFA"/>
    <w:rsid w:val="50C38C13"/>
    <w:rsid w:val="5110F729"/>
    <w:rsid w:val="51CCF804"/>
    <w:rsid w:val="533D16F2"/>
    <w:rsid w:val="5362A6D5"/>
    <w:rsid w:val="53999050"/>
    <w:rsid w:val="550D96F4"/>
    <w:rsid w:val="551A3531"/>
    <w:rsid w:val="557606B2"/>
    <w:rsid w:val="56C02682"/>
    <w:rsid w:val="56C3A913"/>
    <w:rsid w:val="570C31C3"/>
    <w:rsid w:val="575B5EBA"/>
    <w:rsid w:val="584537B6"/>
    <w:rsid w:val="586256AF"/>
    <w:rsid w:val="594253F9"/>
    <w:rsid w:val="5A108EED"/>
    <w:rsid w:val="5A888D06"/>
    <w:rsid w:val="5A8E5EFF"/>
    <w:rsid w:val="5AED8502"/>
    <w:rsid w:val="5B72D78F"/>
    <w:rsid w:val="5C8B4134"/>
    <w:rsid w:val="5D866479"/>
    <w:rsid w:val="5E07F1FD"/>
    <w:rsid w:val="61E6D9CD"/>
    <w:rsid w:val="620C92F3"/>
    <w:rsid w:val="6466A93B"/>
    <w:rsid w:val="66499007"/>
    <w:rsid w:val="66EB0305"/>
    <w:rsid w:val="681C7515"/>
    <w:rsid w:val="6886A263"/>
    <w:rsid w:val="68C5142E"/>
    <w:rsid w:val="68C5219A"/>
    <w:rsid w:val="6A6AC8E8"/>
    <w:rsid w:val="6AC63939"/>
    <w:rsid w:val="6B80FC08"/>
    <w:rsid w:val="6BDE9F46"/>
    <w:rsid w:val="6C46DFBB"/>
    <w:rsid w:val="6D513B30"/>
    <w:rsid w:val="6D749D92"/>
    <w:rsid w:val="6DC032F8"/>
    <w:rsid w:val="6DCC424F"/>
    <w:rsid w:val="6DF58198"/>
    <w:rsid w:val="6DF81349"/>
    <w:rsid w:val="6DFC0C2D"/>
    <w:rsid w:val="6E35A61B"/>
    <w:rsid w:val="6E8CA012"/>
    <w:rsid w:val="6EAD0DAA"/>
    <w:rsid w:val="6F02C5E8"/>
    <w:rsid w:val="6F566CB6"/>
    <w:rsid w:val="6F6CF470"/>
    <w:rsid w:val="705F9234"/>
    <w:rsid w:val="716424EA"/>
    <w:rsid w:val="718E19E3"/>
    <w:rsid w:val="71B53B5E"/>
    <w:rsid w:val="72A318FC"/>
    <w:rsid w:val="75DC463E"/>
    <w:rsid w:val="75DE5F0F"/>
    <w:rsid w:val="7684A33B"/>
    <w:rsid w:val="79059AC9"/>
    <w:rsid w:val="79103F67"/>
    <w:rsid w:val="7929B2F1"/>
    <w:rsid w:val="799D025E"/>
    <w:rsid w:val="79AB912F"/>
    <w:rsid w:val="7B42A7E7"/>
    <w:rsid w:val="7BF42C21"/>
    <w:rsid w:val="7C56F887"/>
    <w:rsid w:val="7DB65304"/>
    <w:rsid w:val="7E47DFCE"/>
    <w:rsid w:val="7E7D21A5"/>
    <w:rsid w:val="7F49DB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8D208C"/>
  <w14:defaultImageDpi w14:val="330"/>
  <w15:docId w15:val="{85FB3272-F75A-4A80-ACFC-E6F47F530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622BAC"/>
    <w:pPr>
      <w:numPr>
        <w:numId w:val="4"/>
      </w:numPr>
      <w:spacing w:after="240"/>
    </w:pPr>
    <w:rPr>
      <w:rFonts w:ascii="Arial" w:eastAsia="Times New Roman" w:hAnsi="Arial" w:cs="Arial"/>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semiHidden/>
    <w:unhideWhenUsed/>
    <w:rsid w:val="007E6E42"/>
    <w:rPr>
      <w:sz w:val="20"/>
      <w:szCs w:val="20"/>
    </w:rPr>
  </w:style>
  <w:style w:type="character" w:customStyle="1" w:styleId="CommentTextChar">
    <w:name w:val="Comment Text Char"/>
    <w:basedOn w:val="DefaultParagraphFont"/>
    <w:link w:val="CommentText"/>
    <w:uiPriority w:val="99"/>
    <w:semiHidden/>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7868308">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3" ma:contentTypeDescription="Create a new document." ma:contentTypeScope="" ma:versionID="fc51e3e447750fa061279bb61d8d0f6c">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848cfd823f3385754381346f2bb75fa9"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mith, Joseph@Energy</DisplayName>
        <AccountId>18</AccountId>
        <AccountType/>
      </UserInfo>
      <UserInfo>
        <DisplayName>SharingLinks.96068e03-bff7-47a8-a883-fe5ad2cb693f.OrganizationEdit.86e36fea-0885-4344-9e71-4b32c6b9b349</DisplayName>
        <AccountId>55</AccountId>
        <AccountType/>
      </UserInfo>
      <UserInfo>
        <DisplayName>Vaccaro, Kourtney@Energy</DisplayName>
        <AccountId>89</AccountId>
        <AccountType/>
      </UserInfo>
      <UserInfo>
        <DisplayName>SharingLinks.4975409b-04a1-450f-b11b-718861c8e6de.OrganizationEdit.6c527d21-fdbd-49b5-b859-3a62d2baf8d7</DisplayName>
        <AccountId>56</AccountId>
        <AccountType/>
      </UserInfo>
      <UserInfo>
        <DisplayName>Irish, Cory@Energy</DisplayName>
        <AccountId>157</AccountId>
        <AccountType/>
      </UserInfo>
      <UserInfo>
        <DisplayName>Johnson, Natalie@Energy</DisplayName>
        <AccountId>158</AccountId>
        <AccountType/>
      </UserInfo>
      <UserInfo>
        <DisplayName>Stout, David@Energy</DisplayName>
        <AccountId>31</AccountId>
        <AccountType/>
      </UserInfo>
      <UserInfo>
        <DisplayName>Yakshina, Tatyana@Energy</DisplayName>
        <AccountId>106</AccountId>
        <AccountType/>
      </UserInfo>
      <UserInfo>
        <DisplayName>Winuk, Adrienne@Energy</DisplayName>
        <AccountId>204</AccountId>
        <AccountType/>
      </UserInfo>
      <UserInfo>
        <DisplayName>Lew, Virginia@Energy</DisplayName>
        <AccountId>24</AccountId>
        <AccountType/>
      </UserInfo>
      <UserInfo>
        <DisplayName>Gautam, Anish@Energy</DisplayName>
        <AccountId>13</AccountId>
        <AccountType/>
      </UserInfo>
    </SharedWithUsers>
  </documentManagement>
</p:properties>
</file>

<file path=customXml/itemProps1.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2.xml><?xml version="1.0" encoding="utf-8"?>
<ds:datastoreItem xmlns:ds="http://schemas.openxmlformats.org/officeDocument/2006/customXml" ds:itemID="{83208819-0012-4669-8ED6-E91CA0972BAD}">
  <ds:schemaRefs>
    <ds:schemaRef ds:uri="http://schemas.openxmlformats.org/officeDocument/2006/bibliography"/>
  </ds:schemaRefs>
</ds:datastoreItem>
</file>

<file path=customXml/itemProps3.xml><?xml version="1.0" encoding="utf-8"?>
<ds:datastoreItem xmlns:ds="http://schemas.openxmlformats.org/officeDocument/2006/customXml" ds:itemID="{AA3B2AB9-D074-4073-97A5-49915E577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D02B3C-1C8D-4416-B001-A08701432011}">
  <ds:schemaRefs>
    <ds:schemaRef ds:uri="http://schemas.microsoft.com/office/2006/metadata/properties"/>
    <ds:schemaRef ds:uri="http://schemas.microsoft.com/office/infopath/2007/PartnerControls"/>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51</Words>
  <Characters>864</Characters>
  <Application>Microsoft Office Word</Application>
  <DocSecurity>0</DocSecurity>
  <Lines>7</Lines>
  <Paragraphs>2</Paragraphs>
  <ScaleCrop>false</ScaleCrop>
  <Company>Wobschall Design</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iper, Kevyn@Energy</cp:lastModifiedBy>
  <cp:revision>4</cp:revision>
  <cp:lastPrinted>2020-08-12T21:20:00Z</cp:lastPrinted>
  <dcterms:created xsi:type="dcterms:W3CDTF">2021-02-03T22:09:00Z</dcterms:created>
  <dcterms:modified xsi:type="dcterms:W3CDTF">2021-02-1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